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D6799" w14:textId="338CF512" w:rsidR="000B77EA" w:rsidRDefault="002C5ED6" w:rsidP="006261E3">
      <w:pPr>
        <w:pStyle w:val="1"/>
        <w:spacing w:line="400" w:lineRule="exact"/>
        <w:jc w:val="center"/>
        <w:rPr>
          <w:rFonts w:ascii="隶书" w:eastAsia="隶书" w:hAnsi="微软雅黑"/>
        </w:rPr>
      </w:pPr>
      <w:r>
        <w:rPr>
          <w:rFonts w:ascii="隶书" w:eastAsia="隶书" w:hint="eastAsia"/>
          <w:sz w:val="32"/>
        </w:rPr>
        <w:t>申请</w:t>
      </w:r>
      <w:r w:rsidR="000B77EA">
        <w:rPr>
          <w:rFonts w:ascii="隶书" w:eastAsia="隶书" w:hint="eastAsia"/>
          <w:sz w:val="32"/>
        </w:rPr>
        <w:t>20</w:t>
      </w:r>
      <w:r w:rsidR="000B77EA">
        <w:rPr>
          <w:rFonts w:ascii="隶书" w:eastAsia="隶书"/>
          <w:sz w:val="32"/>
        </w:rPr>
        <w:t>2</w:t>
      </w:r>
      <w:r w:rsidR="000B77EA">
        <w:rPr>
          <w:rFonts w:ascii="隶书" w:eastAsia="隶书" w:hint="eastAsia"/>
          <w:sz w:val="32"/>
        </w:rPr>
        <w:t>3年暨20</w:t>
      </w:r>
      <w:r w:rsidR="000B77EA">
        <w:rPr>
          <w:rFonts w:ascii="隶书" w:eastAsia="隶书"/>
          <w:sz w:val="32"/>
        </w:rPr>
        <w:t>2</w:t>
      </w:r>
      <w:r w:rsidR="000B77EA">
        <w:rPr>
          <w:rFonts w:ascii="隶书" w:eastAsia="隶书" w:hint="eastAsia"/>
          <w:sz w:val="32"/>
        </w:rPr>
        <w:t>4级接收推荐免试攻读研究生</w:t>
      </w:r>
    </w:p>
    <w:p w14:paraId="41575853" w14:textId="0F8D608B" w:rsidR="00EF2D13" w:rsidRPr="0048643D" w:rsidRDefault="006041BE" w:rsidP="006261E3">
      <w:pPr>
        <w:pStyle w:val="1"/>
        <w:spacing w:line="400" w:lineRule="exact"/>
        <w:jc w:val="center"/>
        <w:rPr>
          <w:rFonts w:ascii="隶书" w:eastAsia="隶书" w:hAnsi="微软雅黑"/>
        </w:rPr>
      </w:pPr>
      <w:r w:rsidRPr="0048643D">
        <w:rPr>
          <w:rFonts w:ascii="隶书" w:eastAsia="隶书" w:hAnsi="微软雅黑" w:hint="eastAsia"/>
        </w:rPr>
        <w:t xml:space="preserve">个人陈述 </w:t>
      </w:r>
      <w:r w:rsidR="00D35E91" w:rsidRPr="0048643D">
        <w:rPr>
          <w:rFonts w:ascii="隶书" w:eastAsia="隶书" w:hAnsi="微软雅黑" w:hint="eastAsia"/>
        </w:rPr>
        <w:t>– 刘傲凡</w:t>
      </w:r>
    </w:p>
    <w:p w14:paraId="4EE44DAE" w14:textId="34B3919A" w:rsidR="00EF2D13" w:rsidRPr="000D2010" w:rsidRDefault="00863E69" w:rsidP="00EF2D13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 w:hint="eastAsia"/>
          <w:sz w:val="20"/>
          <w:szCs w:val="21"/>
        </w:rPr>
        <w:t>Name</w:t>
      </w:r>
      <w:r w:rsidR="00EF2D13" w:rsidRPr="000D2010">
        <w:rPr>
          <w:rFonts w:ascii="Times New Roman" w:hAnsi="Times New Roman" w:cs="Times New Roman"/>
          <w:sz w:val="20"/>
          <w:szCs w:val="21"/>
        </w:rPr>
        <w:t>:</w:t>
      </w:r>
      <w:r w:rsidR="00EF2D13">
        <w:rPr>
          <w:rFonts w:ascii="Times New Roman" w:hAnsi="Times New Roman" w:cs="Times New Roman"/>
          <w:sz w:val="20"/>
          <w:szCs w:val="21"/>
        </w:rPr>
        <w:t xml:space="preserve"> L</w:t>
      </w:r>
      <w:r w:rsidR="00EF2D13">
        <w:rPr>
          <w:rFonts w:ascii="Times New Roman" w:hAnsi="Times New Roman" w:cs="Times New Roman" w:hint="eastAsia"/>
          <w:sz w:val="20"/>
          <w:szCs w:val="21"/>
        </w:rPr>
        <w:t>iu</w:t>
      </w:r>
      <w:r w:rsidR="00EF2D13">
        <w:rPr>
          <w:rFonts w:ascii="Times New Roman" w:hAnsi="Times New Roman" w:cs="Times New Roman"/>
          <w:sz w:val="20"/>
          <w:szCs w:val="21"/>
        </w:rPr>
        <w:t xml:space="preserve"> A</w:t>
      </w:r>
      <w:r w:rsidR="00EF2D13">
        <w:rPr>
          <w:rFonts w:ascii="Times New Roman" w:hAnsi="Times New Roman" w:cs="Times New Roman" w:hint="eastAsia"/>
          <w:sz w:val="20"/>
          <w:szCs w:val="21"/>
        </w:rPr>
        <w:t>ofan</w:t>
      </w:r>
      <w:r w:rsidR="00EF2D13" w:rsidRPr="000D2010">
        <w:rPr>
          <w:rFonts w:ascii="Times New Roman" w:hAnsi="Times New Roman" w:cs="Times New Roman"/>
          <w:sz w:val="20"/>
          <w:szCs w:val="21"/>
        </w:rPr>
        <w:t xml:space="preserve"> - Student ID:</w:t>
      </w:r>
      <w:r w:rsidR="00EF2D13">
        <w:rPr>
          <w:rFonts w:ascii="Times New Roman" w:hAnsi="Times New Roman" w:cs="Times New Roman"/>
          <w:sz w:val="20"/>
          <w:szCs w:val="21"/>
        </w:rPr>
        <w:t xml:space="preserve"> SWE2009510</w:t>
      </w:r>
    </w:p>
    <w:p w14:paraId="2784EAC6" w14:textId="17112E13" w:rsidR="00EF2D13" w:rsidRPr="00A05860" w:rsidRDefault="00D55F89" w:rsidP="00EF2D13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hAnsi="Times New Roman" w:cs="Times New Roman"/>
          <w:sz w:val="20"/>
          <w:szCs w:val="21"/>
        </w:rPr>
      </w:pPr>
      <w:r>
        <w:rPr>
          <w:rFonts w:ascii="Times New Roman" w:hAnsi="Times New Roman" w:cs="Times New Roman"/>
          <w:sz w:val="20"/>
          <w:szCs w:val="21"/>
        </w:rPr>
        <w:t>M</w:t>
      </w:r>
      <w:r>
        <w:rPr>
          <w:rFonts w:ascii="Times New Roman" w:hAnsi="Times New Roman" w:cs="Times New Roman" w:hint="eastAsia"/>
          <w:sz w:val="20"/>
          <w:szCs w:val="21"/>
        </w:rPr>
        <w:t>ajor</w:t>
      </w:r>
      <w:r w:rsidR="00EF2D13" w:rsidRPr="000D2010">
        <w:rPr>
          <w:rFonts w:ascii="Times New Roman" w:hAnsi="Times New Roman" w:cs="Times New Roman"/>
          <w:sz w:val="20"/>
          <w:szCs w:val="21"/>
        </w:rPr>
        <w:t xml:space="preserve">: </w:t>
      </w:r>
      <w:r>
        <w:rPr>
          <w:rFonts w:ascii="Times New Roman" w:hAnsi="Times New Roman" w:cs="Times New Roman"/>
          <w:sz w:val="20"/>
          <w:szCs w:val="21"/>
        </w:rPr>
        <w:t>S</w:t>
      </w:r>
      <w:r>
        <w:rPr>
          <w:rFonts w:ascii="Times New Roman" w:hAnsi="Times New Roman" w:cs="Times New Roman" w:hint="eastAsia"/>
          <w:sz w:val="20"/>
          <w:szCs w:val="21"/>
        </w:rPr>
        <w:t>oftware</w:t>
      </w:r>
      <w:r>
        <w:rPr>
          <w:rFonts w:ascii="Times New Roman" w:hAnsi="Times New Roman" w:cs="Times New Roman"/>
          <w:sz w:val="20"/>
          <w:szCs w:val="21"/>
        </w:rPr>
        <w:t xml:space="preserve"> E</w:t>
      </w:r>
      <w:r>
        <w:rPr>
          <w:rFonts w:ascii="Times New Roman" w:hAnsi="Times New Roman" w:cs="Times New Roman" w:hint="eastAsia"/>
          <w:sz w:val="20"/>
          <w:szCs w:val="21"/>
        </w:rPr>
        <w:t>ngineering</w:t>
      </w:r>
      <w:r w:rsidR="00EF2D13">
        <w:rPr>
          <w:rFonts w:ascii="Times New Roman" w:hAnsi="Times New Roman" w:cs="Times New Roman"/>
          <w:sz w:val="20"/>
          <w:szCs w:val="21"/>
        </w:rPr>
        <w:t xml:space="preserve"> </w:t>
      </w:r>
      <w:r w:rsidR="00FF7136">
        <w:rPr>
          <w:rFonts w:ascii="Times New Roman" w:hAnsi="Times New Roman" w:cs="Times New Roman"/>
          <w:sz w:val="20"/>
          <w:szCs w:val="21"/>
        </w:rPr>
        <w:t>–</w:t>
      </w:r>
      <w:r w:rsidR="00EF2D13" w:rsidRPr="000D2010">
        <w:rPr>
          <w:rFonts w:ascii="Times New Roman" w:hAnsi="Times New Roman" w:cs="Times New Roman"/>
          <w:sz w:val="20"/>
          <w:szCs w:val="21"/>
        </w:rPr>
        <w:t xml:space="preserve"> </w:t>
      </w:r>
      <w:r w:rsidR="00FF7136">
        <w:rPr>
          <w:rFonts w:ascii="Times New Roman" w:hAnsi="Times New Roman" w:cs="Times New Roman"/>
          <w:sz w:val="20"/>
          <w:szCs w:val="21"/>
        </w:rPr>
        <w:t>S</w:t>
      </w:r>
      <w:r w:rsidR="00FF7136">
        <w:rPr>
          <w:rFonts w:ascii="Times New Roman" w:hAnsi="Times New Roman" w:cs="Times New Roman" w:hint="eastAsia"/>
          <w:sz w:val="20"/>
          <w:szCs w:val="21"/>
        </w:rPr>
        <w:t>chool:</w:t>
      </w:r>
      <w:r w:rsidR="00FF7136">
        <w:rPr>
          <w:rFonts w:ascii="Times New Roman" w:hAnsi="Times New Roman" w:cs="Times New Roman"/>
          <w:sz w:val="20"/>
          <w:szCs w:val="21"/>
        </w:rPr>
        <w:t xml:space="preserve"> Xiamen University</w:t>
      </w:r>
    </w:p>
    <w:p w14:paraId="2C41A598" w14:textId="77777777" w:rsidR="009D76B4" w:rsidRPr="009D76B4" w:rsidRDefault="009D76B4" w:rsidP="009D76B4"/>
    <w:p w14:paraId="7ABD7938" w14:textId="47CD9682" w:rsidR="004D1B34" w:rsidRPr="004D1B34" w:rsidRDefault="004D1B34" w:rsidP="001C6ED2">
      <w:pPr>
        <w:widowControl/>
        <w:spacing w:line="480" w:lineRule="exact"/>
        <w:textAlignment w:val="baseline"/>
        <w:rPr>
          <w:rFonts w:ascii="微软雅黑" w:eastAsia="微软雅黑" w:hAnsi="微软雅黑" w:cs="宋体"/>
          <w:kern w:val="0"/>
          <w:sz w:val="20"/>
          <w:szCs w:val="20"/>
        </w:rPr>
      </w:pPr>
      <w:r w:rsidRPr="004D1B34">
        <w:rPr>
          <w:rFonts w:ascii="微软雅黑" w:eastAsia="微软雅黑" w:hAnsi="微软雅黑" w:cs="Arial" w:hint="eastAsia"/>
          <w:kern w:val="0"/>
          <w:sz w:val="20"/>
          <w:szCs w:val="20"/>
        </w:rPr>
        <w:t>尊敬的</w:t>
      </w:r>
      <w:r w:rsidR="00E828C3" w:rsidRPr="00FC4134">
        <w:rPr>
          <w:rFonts w:ascii="微软雅黑" w:eastAsia="微软雅黑" w:hAnsi="微软雅黑" w:cs="Arial" w:hint="eastAsia"/>
          <w:kern w:val="0"/>
          <w:sz w:val="20"/>
          <w:szCs w:val="20"/>
        </w:rPr>
        <w:t>夏令营评委老师</w:t>
      </w:r>
      <w:r w:rsidR="004E6057" w:rsidRPr="00FC4134">
        <w:rPr>
          <w:rFonts w:ascii="微软雅黑" w:eastAsia="微软雅黑" w:hAnsi="微软雅黑" w:cs="Arial" w:hint="eastAsia"/>
          <w:kern w:val="0"/>
          <w:sz w:val="20"/>
          <w:szCs w:val="20"/>
        </w:rPr>
        <w:t>：</w:t>
      </w:r>
    </w:p>
    <w:p w14:paraId="285F1005" w14:textId="198BAE0B" w:rsidR="004D1B34" w:rsidRPr="004D1B34" w:rsidRDefault="004D1B34" w:rsidP="001C6ED2">
      <w:pPr>
        <w:widowControl/>
        <w:spacing w:line="480" w:lineRule="exact"/>
        <w:textAlignment w:val="baseline"/>
        <w:rPr>
          <w:rFonts w:ascii="微软雅黑" w:eastAsia="微软雅黑" w:hAnsi="微软雅黑" w:cs="宋体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        </w:t>
      </w:r>
      <w:r w:rsidR="00E828C3" w:rsidRPr="00FC4134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您好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！ </w:t>
      </w:r>
    </w:p>
    <w:p w14:paraId="63653C08" w14:textId="0068E988" w:rsidR="00642906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 xml:space="preserve">       </w:t>
      </w:r>
      <w:r w:rsidRPr="004D1B34">
        <w:rPr>
          <w:rFonts w:ascii="微软雅黑" w:eastAsia="微软雅黑" w:hAnsi="微软雅黑" w:cs="Arial"/>
          <w:color w:val="FF0000"/>
          <w:kern w:val="0"/>
          <w:sz w:val="20"/>
          <w:szCs w:val="20"/>
          <w:bdr w:val="none" w:sz="0" w:space="0" w:color="auto" w:frame="1"/>
        </w:rPr>
        <w:t> </w:t>
      </w:r>
      <w:r w:rsidR="00775F94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感谢您在百忙之中抽出时间来阅读我的个人陈述，</w:t>
      </w:r>
      <w:r w:rsidRPr="00A7001A"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  <w:t>我是来自</w:t>
      </w:r>
      <w:r w:rsidRPr="00BD603E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厦</w:t>
      </w:r>
      <w:r w:rsidRPr="00CC49F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门大学</w:t>
      </w:r>
      <w:r w:rsidRPr="00A7001A"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  <w:t>20级</w:t>
      </w:r>
      <w:r w:rsidRPr="00D43A14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软</w:t>
      </w:r>
      <w:r w:rsidRPr="00C65962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件工程</w:t>
      </w:r>
      <w:r w:rsidRPr="00A7001A"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  <w:t>专业的</w:t>
      </w:r>
      <w:r w:rsidRPr="00AE3F5A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刘傲凡</w:t>
      </w:r>
      <w:r w:rsidRPr="00A7001A"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  <w:t>。</w:t>
      </w:r>
      <w:r w:rsidR="003411F0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怀着</w:t>
      </w:r>
      <w:r w:rsidR="00D07360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对</w:t>
      </w:r>
      <w:r w:rsidR="007E2FB6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xxxx</w:t>
      </w:r>
      <w:r w:rsidR="003411F0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良好的学术氛围、严谨的治学态度的憧憬，在此诚恳地申请贵</w:t>
      </w:r>
      <w:r w:rsidR="00937F2E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校</w:t>
      </w:r>
      <w:r w:rsidR="003411F0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的</w:t>
      </w:r>
      <w:r w:rsidR="00937F2E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夏令营</w:t>
      </w:r>
      <w:r w:rsidR="00422531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名额</w:t>
      </w:r>
      <w:r w:rsidR="003411F0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，</w:t>
      </w:r>
      <w:r w:rsidR="00882D05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我真心希望自己能够成为此次夏令营的一名成员</w:t>
      </w:r>
      <w:r w:rsidR="009074CF" w:rsidRPr="00A7001A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，我也一定会努力去</w:t>
      </w:r>
      <w:r w:rsidR="009074CF">
        <w:rPr>
          <w:rFonts w:ascii="微软雅黑" w:eastAsia="微软雅黑" w:hAnsi="微软雅黑" w:cs="宋体" w:hint="eastAsia"/>
          <w:kern w:val="0"/>
          <w:sz w:val="20"/>
          <w:szCs w:val="20"/>
          <w:bdr w:val="none" w:sz="0" w:space="0" w:color="auto" w:frame="1"/>
        </w:rPr>
        <w:t>学习去争取，做到尽心尽责，不辜负这次宝贵的机会</w:t>
      </w:r>
      <w:r w:rsidRPr="004D1B34"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  <w:t>。</w:t>
      </w:r>
    </w:p>
    <w:p w14:paraId="2D9F0403" w14:textId="77777777" w:rsidR="001E1131" w:rsidRDefault="001E1131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kern w:val="0"/>
          <w:sz w:val="20"/>
          <w:szCs w:val="20"/>
          <w:bdr w:val="none" w:sz="0" w:space="0" w:color="auto" w:frame="1"/>
        </w:rPr>
      </w:pPr>
    </w:p>
    <w:p w14:paraId="42B960CD" w14:textId="1585D195" w:rsidR="004D1B34" w:rsidRPr="00585744" w:rsidRDefault="004B3487" w:rsidP="001C6ED2">
      <w:pPr>
        <w:pStyle w:val="a5"/>
        <w:widowControl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微软雅黑" w:eastAsia="微软雅黑" w:hAnsi="微软雅黑" w:cs="宋体"/>
          <w:b/>
          <w:bCs/>
          <w:kern w:val="0"/>
          <w:sz w:val="20"/>
          <w:szCs w:val="20"/>
        </w:rPr>
      </w:pPr>
      <w:r w:rsidRPr="00585744">
        <w:rPr>
          <w:rFonts w:ascii="微软雅黑" w:eastAsia="微软雅黑" w:hAnsi="微软雅黑" w:cs="宋体" w:hint="eastAsia"/>
          <w:b/>
          <w:bCs/>
          <w:kern w:val="0"/>
          <w:sz w:val="20"/>
          <w:szCs w:val="20"/>
        </w:rPr>
        <w:t>学术背景</w:t>
      </w:r>
    </w:p>
    <w:p w14:paraId="51EE0E42" w14:textId="3A6AA04B" w:rsid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        </w:t>
      </w:r>
      <w:r w:rsidRPr="009404A2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学习成绩卓越。</w:t>
      </w:r>
      <w:r w:rsidRPr="008A30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我前五个学期加权成绩</w:t>
      </w:r>
      <w:r w:rsidRPr="000678E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3.</w:t>
      </w:r>
      <w:r w:rsidR="00A40BDA" w:rsidRPr="000678E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7</w:t>
      </w:r>
      <w:r w:rsidR="003C5BB2" w:rsidRPr="000678E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1</w:t>
      </w:r>
      <w:r w:rsidRPr="000678E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/4.0</w:t>
      </w:r>
      <w:r w:rsidR="00674EDE" w:rsidRPr="0094235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加权成绩</w:t>
      </w:r>
      <w:r w:rsidR="00996B28" w:rsidRPr="00C16B48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9</w:t>
      </w:r>
      <w:r w:rsidR="00996B28" w:rsidRPr="00C16B4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4.2</w:t>
      </w:r>
      <w:r w:rsidR="00C16B48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/100</w:t>
      </w:r>
      <w:r w:rsidRPr="008A30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成绩排名</w:t>
      </w:r>
      <w:r w:rsidRPr="00163A6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专业第二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专业课优异，拥有良好的英语水平</w:t>
      </w:r>
      <w:r w:rsidR="00414305" w:rsidRPr="00163A69">
        <w:rPr>
          <w:rFonts w:ascii="微软雅黑" w:eastAsia="微软雅黑" w:hAnsi="微软雅黑" w:cs="Arial" w:hint="eastAsia"/>
          <w:b/>
          <w:bCs/>
          <w:kern w:val="0"/>
          <w:sz w:val="20"/>
          <w:szCs w:val="20"/>
          <w:bdr w:val="none" w:sz="0" w:space="0" w:color="auto" w:frame="1"/>
        </w:rPr>
        <w:t>（</w:t>
      </w:r>
      <w:r w:rsidR="00414305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雅思7</w:t>
      </w:r>
      <w:r w:rsidR="00414305" w:rsidRPr="00163A6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.0</w:t>
      </w:r>
      <w:r w:rsidR="00414305" w:rsidRPr="00163A69">
        <w:rPr>
          <w:rFonts w:ascii="微软雅黑" w:eastAsia="微软雅黑" w:hAnsi="微软雅黑" w:cs="Arial" w:hint="eastAsia"/>
          <w:b/>
          <w:bCs/>
          <w:kern w:val="0"/>
          <w:sz w:val="20"/>
          <w:szCs w:val="20"/>
          <w:bdr w:val="none" w:sz="0" w:space="0" w:color="auto" w:frame="1"/>
        </w:rPr>
        <w:t>）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有</w:t>
      </w:r>
      <w:r w:rsidR="007041A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很大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希望获得保研资格。在校期间我</w:t>
      </w:r>
      <w:r w:rsidR="00D13E8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每年都会获得</w:t>
      </w:r>
      <w:r w:rsidR="0062679C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校内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综合奖学金（专业前10%），</w:t>
      </w:r>
      <w:r w:rsidRPr="00A039EC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多次获得</w:t>
      </w:r>
      <w:r w:rsidRPr="00163A6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互联网+大赛国奖（</w:t>
      </w:r>
      <w:r w:rsidR="00AD6B19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国赛银奖</w:t>
      </w:r>
      <w:r w:rsidRPr="00163A6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x1，</w:t>
      </w:r>
      <w:r w:rsidR="00AD6B19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国赛铜奖</w:t>
      </w:r>
      <w:r w:rsidRPr="00163A69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x2）</w:t>
      </w:r>
      <w:r w:rsidR="004A347A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，</w:t>
      </w:r>
      <w:r w:rsidR="00DC649A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数学建模美赛国际一等奖(</w:t>
      </w:r>
      <w:r w:rsidR="00DC649A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M</w:t>
      </w:r>
      <w:r w:rsidR="00DC649A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奖</w:t>
      </w:r>
      <w:r w:rsidR="00DC649A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)</w:t>
      </w:r>
      <w:r w:rsidR="00DC649A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，</w:t>
      </w:r>
      <w:r w:rsidR="004A347A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数学建模国赛国家二等奖</w:t>
      </w:r>
      <w:r w:rsidR="00C3356C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等</w:t>
      </w:r>
      <w:r w:rsidR="00B13541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6项国奖</w:t>
      </w:r>
      <w:r w:rsidR="00B13541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其他</w:t>
      </w:r>
      <w:r w:rsidR="0013138D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各种</w:t>
      </w:r>
      <w:r w:rsidR="00B13541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奖项</w:t>
      </w:r>
      <w:r w:rsidR="00751032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约2</w:t>
      </w:r>
      <w:r w:rsidR="00751032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0</w:t>
      </w:r>
      <w:r w:rsidR="00B13541" w:rsidRPr="00163A69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项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。此外，我还广泛阅读外文学术期刊，曾</w:t>
      </w:r>
      <w:r w:rsidR="00B92A4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在写文献综述时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研究过近百篇外文文献，具有国际视野，听说读写能力突出。 </w:t>
      </w:r>
    </w:p>
    <w:p w14:paraId="03E5BDC0" w14:textId="77777777" w:rsidR="009D20EF" w:rsidRDefault="009D20EF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</w:p>
    <w:p w14:paraId="6402BAA1" w14:textId="7149229C" w:rsidR="005E0EA8" w:rsidRPr="004D1B34" w:rsidRDefault="005C57F1" w:rsidP="001C6ED2">
      <w:pPr>
        <w:pStyle w:val="a5"/>
        <w:widowControl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微软雅黑" w:eastAsia="微软雅黑" w:hAnsi="微软雅黑" w:cs="宋体"/>
          <w:b/>
          <w:bCs/>
          <w:kern w:val="0"/>
          <w:sz w:val="20"/>
          <w:szCs w:val="20"/>
        </w:rPr>
      </w:pPr>
      <w:r w:rsidRPr="0022365A">
        <w:rPr>
          <w:rFonts w:ascii="微软雅黑" w:eastAsia="微软雅黑" w:hAnsi="微软雅黑" w:cs="宋体" w:hint="eastAsia"/>
          <w:b/>
          <w:bCs/>
          <w:kern w:val="0"/>
          <w:sz w:val="20"/>
          <w:szCs w:val="20"/>
        </w:rPr>
        <w:t>科研</w:t>
      </w:r>
      <w:r w:rsidR="007E61AF" w:rsidRPr="0022365A">
        <w:rPr>
          <w:rFonts w:ascii="微软雅黑" w:eastAsia="微软雅黑" w:hAnsi="微软雅黑" w:cs="宋体" w:hint="eastAsia"/>
          <w:b/>
          <w:bCs/>
          <w:kern w:val="0"/>
          <w:sz w:val="20"/>
          <w:szCs w:val="20"/>
        </w:rPr>
        <w:t>经历</w:t>
      </w:r>
    </w:p>
    <w:p w14:paraId="5A625796" w14:textId="323CC178" w:rsidR="004D1B34" w:rsidRDefault="00A54073" w:rsidP="0082761B">
      <w:pPr>
        <w:widowControl/>
        <w:shd w:val="clear" w:color="auto" w:fill="FFFFFF"/>
        <w:spacing w:line="480" w:lineRule="exact"/>
        <w:ind w:left="60" w:firstLine="360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 w:rsidRPr="002215EB">
        <w:rPr>
          <w:rFonts w:ascii="微软雅黑" w:eastAsia="微软雅黑" w:hAnsi="微软雅黑" w:cs="Arial" w:hint="eastAsia"/>
          <w:b/>
          <w:bCs/>
          <w:kern w:val="0"/>
          <w:sz w:val="20"/>
          <w:szCs w:val="20"/>
          <w:bdr w:val="none" w:sz="0" w:space="0" w:color="auto" w:frame="1"/>
        </w:rPr>
        <w:t>参与</w:t>
      </w:r>
      <w:r w:rsidR="00437D58" w:rsidRPr="002215EB">
        <w:rPr>
          <w:rFonts w:ascii="微软雅黑" w:eastAsia="微软雅黑" w:hAnsi="微软雅黑" w:cs="Arial" w:hint="eastAsia"/>
          <w:b/>
          <w:bCs/>
          <w:kern w:val="0"/>
          <w:sz w:val="20"/>
          <w:szCs w:val="20"/>
          <w:bdr w:val="none" w:sz="0" w:space="0" w:color="auto" w:frame="1"/>
        </w:rPr>
        <w:t>科研项目</w:t>
      </w:r>
      <w:r w:rsidR="004D1B34" w:rsidRPr="00F52E5E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。</w:t>
      </w:r>
      <w:r w:rsidR="00545CE1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入学开始，我就对课程外的学习做了清楚的规划，</w:t>
      </w:r>
      <w:r w:rsidR="00646CA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从2</w:t>
      </w:r>
      <w:r w:rsidR="00646CAE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020</w:t>
      </w:r>
      <w:r w:rsidR="00646CA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年进入我校实验室学习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以主要完成人身份</w:t>
      </w:r>
      <w:r w:rsidR="00A5432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撰写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或录用</w:t>
      </w:r>
      <w:r w:rsidR="004D1B34" w:rsidRPr="00170BB1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论文4篇(第一作者x</w:t>
      </w:r>
      <w:r w:rsidR="00FD4D7C" w:rsidRPr="00170BB1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3</w:t>
      </w:r>
      <w:r w:rsidR="004D1B34" w:rsidRPr="00170BB1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，通讯作者x1)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其中</w:t>
      </w:r>
      <w:r w:rsidR="004D1B34" w:rsidRPr="00136645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SCI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在投一篇</w:t>
      </w:r>
      <w:r w:rsidR="00735A9B" w:rsidRPr="00136645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（</w:t>
      </w:r>
      <w:r w:rsidR="00735A9B" w:rsidRPr="00136645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Minor</w:t>
      </w:r>
      <w:r w:rsidR="00735A9B" w:rsidRPr="00136645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 xml:space="preserve"> R</w:t>
      </w:r>
      <w:r w:rsidR="00735A9B" w:rsidRPr="00136645">
        <w:rPr>
          <w:rFonts w:ascii="微软雅黑" w:eastAsia="微软雅黑" w:hAnsi="微软雅黑" w:cs="Arial" w:hint="eastAsia"/>
          <w:b/>
          <w:bCs/>
          <w:color w:val="C28E28"/>
          <w:kern w:val="0"/>
          <w:sz w:val="20"/>
          <w:szCs w:val="20"/>
          <w:bdr w:val="none" w:sz="0" w:space="0" w:color="auto" w:frame="1"/>
        </w:rPr>
        <w:t>evision</w:t>
      </w:r>
      <w:r w:rsidR="004B7814" w:rsidRPr="00136645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阶段</w:t>
      </w:r>
      <w:r w:rsidR="00735A9B" w:rsidRPr="00136645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）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</w:t>
      </w:r>
      <w:r w:rsidR="004D1B34" w:rsidRPr="00136645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EI检索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已发表论文两篇，</w:t>
      </w:r>
      <w:r w:rsidR="004D1B34" w:rsidRPr="00136645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中文核心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一篇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并且受聘为校内实验室</w:t>
      </w:r>
      <w:r w:rsidR="00FF3E18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（Lab</w:t>
      </w:r>
      <w:r w:rsidR="00FF3E18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 xml:space="preserve"> of Computing Network&amp; Big Data</w:t>
      </w:r>
      <w:r w:rsidR="00FF3E18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）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研究助理，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申请国</w:t>
      </w:r>
      <w:r w:rsidR="004D1B34" w:rsidRPr="00136645">
        <w:rPr>
          <w:rFonts w:ascii="微软雅黑" w:eastAsia="微软雅黑" w:hAnsi="微软雅黑" w:cs="Arial"/>
          <w:b/>
          <w:bCs/>
          <w:color w:val="C28E28"/>
          <w:kern w:val="0"/>
          <w:sz w:val="20"/>
          <w:szCs w:val="20"/>
          <w:bdr w:val="none" w:sz="0" w:space="0" w:color="auto" w:frame="1"/>
        </w:rPr>
        <w:t>家实用新型专利1项</w:t>
      </w:r>
      <w:r w:rsidR="004D1B34" w:rsidRPr="00136645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（已公开）</w:t>
      </w:r>
      <w:r w:rsidR="004D1B34"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，擅长写综述/报告。</w:t>
      </w:r>
      <w:r w:rsidR="00F558D3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在实习的过程中学习并掌握了</w:t>
      </w:r>
      <w:r w:rsidR="00357728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使用Pandas</w:t>
      </w:r>
      <w:r w:rsidR="00B71DFC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</w:t>
      </w:r>
      <w:r w:rsidR="001D4713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NumPy</w:t>
      </w:r>
      <w:r w:rsidR="00324F04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</w:t>
      </w:r>
      <w:r w:rsidR="00324F0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M</w:t>
      </w:r>
      <w:r w:rsidR="00324F04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atplotlib</w:t>
      </w:r>
      <w:r w:rsidR="00C82C1F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等工具包以及</w:t>
      </w:r>
      <w:r w:rsidR="00F558D3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P</w:t>
      </w:r>
      <w:r w:rsidR="00F558D3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rism，Origin等软件进行</w:t>
      </w:r>
      <w:r w:rsidR="00FA1D9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实验数据</w:t>
      </w:r>
      <w:r w:rsidR="00F558D3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分析</w:t>
      </w:r>
      <w:r w:rsidR="00A86A8F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及</w:t>
      </w:r>
      <w:r w:rsidR="00F558D3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作图</w:t>
      </w:r>
      <w:r w:rsidR="00A86A8F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。</w:t>
      </w:r>
    </w:p>
    <w:p w14:paraId="32FA12CE" w14:textId="6EC74D31" w:rsidR="00F451ED" w:rsidRPr="00F451ED" w:rsidRDefault="00F451ED" w:rsidP="0082761B">
      <w:pPr>
        <w:widowControl/>
        <w:shd w:val="clear" w:color="auto" w:fill="FFFFFF"/>
        <w:spacing w:line="480" w:lineRule="exact"/>
        <w:ind w:left="60" w:firstLine="360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 w:rsidRPr="00F451ED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lastRenderedPageBreak/>
        <w:t>在美国大学生数学建模竞赛中</w:t>
      </w:r>
      <w:r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我作为核心</w:t>
      </w:r>
      <w:r w:rsidR="00993F31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成员</w:t>
      </w:r>
      <w:r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参与了</w:t>
      </w:r>
      <w:r w:rsidR="004F796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“</w:t>
      </w:r>
      <w:r w:rsidR="004F796E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基于</w:t>
      </w:r>
      <w:r w:rsidR="004F796E" w:rsidRPr="008F20A0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NLP</w:t>
      </w:r>
      <w:r w:rsidR="004F796E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技术的联合国1</w:t>
      </w:r>
      <w:r w:rsidR="004F796E" w:rsidRPr="008F20A0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7</w:t>
      </w:r>
      <w:r w:rsidR="004F796E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个可持续可发展目标的优先级排序</w:t>
      </w:r>
      <w:r w:rsidR="004F796E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”</w:t>
      </w:r>
      <w:r w:rsidR="00D9228F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的项目</w:t>
      </w:r>
      <w:r w:rsidR="00961C2C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</w:t>
      </w:r>
      <w:r w:rsidR="00961C2C" w:rsidRPr="00961C2C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同时能熟练利用</w:t>
      </w:r>
      <w:r w:rsidR="00961C2C" w:rsidRPr="00961C2C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LaTex进行论文写作</w:t>
      </w:r>
      <w:r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。</w:t>
      </w:r>
      <w:r w:rsidR="00C252F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期间</w:t>
      </w:r>
      <w:r w:rsid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我主要</w:t>
      </w:r>
      <w:r w:rsidR="00C252F6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使用</w:t>
      </w:r>
      <w:r w:rsid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Requests库从联合国官方爬取相关论文，</w:t>
      </w:r>
      <w:r w:rsidR="008F20A0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使用结巴词库基于</w:t>
      </w:r>
      <w:r w:rsidR="008F20A0" w:rsidRPr="008F20A0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 xml:space="preserve"> Trie 树的方法进行分词，进行初步的数据清洗</w:t>
      </w:r>
      <w:r w:rsid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，基于百度停用词库过滤停用词以及</w:t>
      </w:r>
      <w:r w:rsidR="008F20A0" w:rsidRP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依据</w:t>
      </w:r>
      <w:r w:rsidR="008F20A0" w:rsidRPr="008F20A0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 xml:space="preserve"> TF-IDF 算法确定术语在文档中的相关性</w:t>
      </w:r>
      <w:r w:rsidR="008F20A0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。</w:t>
      </w:r>
      <w:r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该项目最终获得了美国大学生数学建模竞赛的</w:t>
      </w:r>
      <w:r w:rsidRPr="00F451ED">
        <w:rPr>
          <w:rFonts w:ascii="微软雅黑" w:eastAsia="微软雅黑" w:hAnsi="微软雅黑" w:cs="Arial" w:hint="eastAsia"/>
          <w:b/>
          <w:bCs/>
          <w:kern w:val="0"/>
          <w:sz w:val="20"/>
          <w:szCs w:val="20"/>
          <w:bdr w:val="none" w:sz="0" w:space="0" w:color="auto" w:frame="1"/>
        </w:rPr>
        <w:t>国际一等奖</w:t>
      </w:r>
      <w:r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。</w:t>
      </w:r>
    </w:p>
    <w:p w14:paraId="6878395E" w14:textId="1943211E" w:rsidR="00D15E12" w:rsidRDefault="005E6D4A" w:rsidP="006A1389">
      <w:pPr>
        <w:widowControl/>
        <w:shd w:val="clear" w:color="auto" w:fill="FFFFFF"/>
        <w:spacing w:line="24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ab/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A48C6" w14:paraId="3A7BD37E" w14:textId="77777777" w:rsidTr="00136645">
        <w:trPr>
          <w:trHeight w:val="1925"/>
        </w:trPr>
        <w:tc>
          <w:tcPr>
            <w:tcW w:w="8296" w:type="dxa"/>
          </w:tcPr>
          <w:p w14:paraId="1D951DC3" w14:textId="2D9342EA" w:rsidR="009A48C6" w:rsidRPr="006769D6" w:rsidRDefault="009A48C6" w:rsidP="006A1389">
            <w:pPr>
              <w:pStyle w:val="a5"/>
              <w:widowControl/>
              <w:numPr>
                <w:ilvl w:val="0"/>
                <w:numId w:val="4"/>
              </w:numPr>
              <w:shd w:val="clear" w:color="auto" w:fill="FFFFFF"/>
              <w:spacing w:line="240" w:lineRule="exact"/>
              <w:ind w:firstLineChars="0"/>
              <w:textAlignment w:val="baseline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iu, Aofan, et al. "Lightweight Blockchain of Things (BCoT) Architecture for Enhanced Security: A Literature Review." </w:t>
            </w:r>
            <w:r w:rsidRPr="006769D6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2021 International Conference on Computing, Networking, Telecommunications &amp; Engineering Sciences Applications (CoNTESA)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IEEE, 2021.</w:t>
            </w:r>
          </w:p>
          <w:p w14:paraId="057ADEEE" w14:textId="77777777" w:rsidR="008664F4" w:rsidRPr="008B10BB" w:rsidRDefault="008664F4" w:rsidP="006A1389">
            <w:pPr>
              <w:pStyle w:val="a5"/>
              <w:widowControl/>
              <w:shd w:val="clear" w:color="auto" w:fill="FFFFFF"/>
              <w:spacing w:line="240" w:lineRule="exact"/>
              <w:ind w:left="880" w:firstLineChars="0" w:firstLine="0"/>
              <w:textAlignment w:val="baseline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</w:p>
          <w:p w14:paraId="4D48DA0C" w14:textId="7BBC2F25" w:rsidR="00CB30DC" w:rsidRPr="006769D6" w:rsidRDefault="009A48C6" w:rsidP="006A1389">
            <w:pPr>
              <w:pStyle w:val="a5"/>
              <w:widowControl/>
              <w:numPr>
                <w:ilvl w:val="0"/>
                <w:numId w:val="4"/>
              </w:numPr>
              <w:shd w:val="clear" w:color="auto" w:fill="FFFFFF"/>
              <w:spacing w:line="240" w:lineRule="exact"/>
              <w:ind w:firstLineChars="0"/>
              <w:textAlignment w:val="baseline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Khatun Surma, Aofan Liu, and Mahdi H. Miraz. "BCoT-Based Smart Manufacturing: An Enhanced Precise Measurement Management System." </w:t>
            </w:r>
            <w:r w:rsidRPr="006769D6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Emerging Technologies in Computing: 5th EAI International Conference, iCETiC 2022, Chester, UK, August 15-16, 2022, Proceedings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Cham: Springer Nature Switzerland, 2023.</w:t>
            </w:r>
          </w:p>
          <w:p w14:paraId="69D5E1EB" w14:textId="77777777" w:rsidR="00CB30DC" w:rsidRPr="008B10BB" w:rsidRDefault="00CB30DC" w:rsidP="006A1389">
            <w:pPr>
              <w:pStyle w:val="a5"/>
              <w:widowControl/>
              <w:shd w:val="clear" w:color="auto" w:fill="FFFFFF"/>
              <w:spacing w:line="240" w:lineRule="exact"/>
              <w:ind w:left="880" w:firstLineChars="0" w:firstLine="0"/>
              <w:textAlignment w:val="baseline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</w:p>
          <w:p w14:paraId="2496710D" w14:textId="6758CDE8" w:rsidR="009A48C6" w:rsidRPr="006769D6" w:rsidRDefault="009A48C6" w:rsidP="006A1389">
            <w:pPr>
              <w:pStyle w:val="a5"/>
              <w:widowControl/>
              <w:numPr>
                <w:ilvl w:val="0"/>
                <w:numId w:val="4"/>
              </w:numPr>
              <w:shd w:val="clear" w:color="auto" w:fill="FFFFFF"/>
              <w:spacing w:line="240" w:lineRule="exact"/>
              <w:ind w:firstLineChars="0"/>
              <w:textAlignment w:val="baseline"/>
              <w:rPr>
                <w:rFonts w:ascii="微软雅黑" w:eastAsia="微软雅黑" w:hAnsi="微软雅黑" w:cs="Arial"/>
                <w:kern w:val="0"/>
                <w:sz w:val="20"/>
                <w:szCs w:val="20"/>
                <w:bdr w:val="none" w:sz="0" w:space="0" w:color="auto" w:frame="1"/>
              </w:rPr>
            </w:pP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刘傲凡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 "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基于大数据的问答网站用户质量与数量的关系浅析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——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以知乎为例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" </w:t>
            </w:r>
            <w:r w:rsidRPr="006769D6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中山大学研究生学刊</w:t>
            </w:r>
            <w:r w:rsidRPr="006769D6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: </w:t>
            </w:r>
            <w:r w:rsidRPr="006769D6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自然科学与医学版</w:t>
            </w:r>
            <w:r w:rsidRPr="006769D6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3 (2017): 13-18.</w:t>
            </w:r>
          </w:p>
        </w:tc>
      </w:tr>
    </w:tbl>
    <w:p w14:paraId="32E171BE" w14:textId="0DD56290" w:rsidR="001860E6" w:rsidRDefault="001860E6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</w:p>
    <w:p w14:paraId="0A9EED8F" w14:textId="2760426F" w:rsidR="006C2B48" w:rsidRDefault="006C2B48" w:rsidP="001860E6">
      <w:pPr>
        <w:widowControl/>
        <w:shd w:val="clear" w:color="auto" w:fill="FFFFFF"/>
        <w:spacing w:line="480" w:lineRule="exact"/>
        <w:ind w:firstLine="420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 w:rsidRPr="006C2B48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这些项目和研究经验让我更加熟悉人工智能、计算机视觉和自然语言处理等领域的前沿技术，并拓宽了我的研究视野。竞赛和科研中的问题使我深刻认识到，发现问题并改进才能接近正确方向，最重要的永远是不断尝试和调整、脚踏实地的耐心和韧劲。</w:t>
      </w:r>
    </w:p>
    <w:p w14:paraId="0402D9B2" w14:textId="77777777" w:rsidR="00724CD0" w:rsidRDefault="00724CD0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</w:p>
    <w:p w14:paraId="7EA43E88" w14:textId="7A8E642A" w:rsidR="002555C9" w:rsidRPr="004D1B34" w:rsidRDefault="007D50BD" w:rsidP="001C6ED2">
      <w:pPr>
        <w:pStyle w:val="a5"/>
        <w:widowControl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微软雅黑" w:eastAsia="微软雅黑" w:hAnsi="微软雅黑" w:cs="宋体"/>
          <w:b/>
          <w:bCs/>
          <w:kern w:val="0"/>
          <w:sz w:val="20"/>
          <w:szCs w:val="20"/>
        </w:rPr>
      </w:pPr>
      <w:r w:rsidRPr="004C10C1">
        <w:rPr>
          <w:rFonts w:ascii="微软雅黑" w:eastAsia="微软雅黑" w:hAnsi="微软雅黑" w:cs="宋体" w:hint="eastAsia"/>
          <w:b/>
          <w:bCs/>
          <w:kern w:val="0"/>
          <w:sz w:val="20"/>
          <w:szCs w:val="20"/>
        </w:rPr>
        <w:t>实践活动</w:t>
      </w:r>
    </w:p>
    <w:p w14:paraId="30FAB47D" w14:textId="2A056812" w:rsidR="004D1B34" w:rsidRPr="004D1B34" w:rsidRDefault="004D1B34" w:rsidP="001C6ED2">
      <w:pPr>
        <w:widowControl/>
        <w:spacing w:line="480" w:lineRule="exact"/>
        <w:textAlignment w:val="baseline"/>
        <w:rPr>
          <w:rFonts w:ascii="微软雅黑" w:eastAsia="微软雅黑" w:hAnsi="微软雅黑" w:cs="宋体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        </w:t>
      </w:r>
      <w:r w:rsidRPr="004D1B34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实践活动丰富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。本科阶段，我参加了较多的社会实践活动。21年9月，曾作为学校代表参加诺丁汉大学与AIESEC国际志愿者协会联合组织的Share the future的</w:t>
      </w:r>
      <w:r w:rsidRPr="00641EC9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国际志愿者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活动 。也曾作为</w:t>
      </w:r>
      <w:r w:rsidRPr="00140CC0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软件工程师助理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在山东数维科技实习，在实习期间，研究了RPA自动化在智慧人事系统中的应用。11月，我亦和来自世界各地的开发者们一起参加了由</w:t>
      </w:r>
      <w:r w:rsidR="00641EAA">
        <w:rPr>
          <w:rFonts w:ascii="微软雅黑" w:eastAsia="微软雅黑" w:hAnsi="微软雅黑" w:cs="Arial" w:hint="eastAsia"/>
          <w:kern w:val="0"/>
          <w:sz w:val="20"/>
          <w:szCs w:val="20"/>
          <w:bdr w:val="none" w:sz="0" w:space="0" w:color="auto" w:frame="1"/>
        </w:rPr>
        <w:t>美国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NASA组织的Space App Challenge的Hackthon。我亦积极参与开源项目，由我组织负责的Selenium官方文档中译本已经在Github获得290个Stars，这是来自同行们的认可，也是对我的鞭策。 </w:t>
      </w:r>
    </w:p>
    <w:p w14:paraId="7E34F4BC" w14:textId="6C83A808" w:rsidR="004D1B34" w:rsidRDefault="004D1B34" w:rsidP="001C6ED2">
      <w:pPr>
        <w:widowControl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        GitHub主页： </w:t>
      </w:r>
      <w:hyperlink r:id="rId7" w:tgtFrame="_blank" w:history="1">
        <w:r w:rsidRPr="004D1B34">
          <w:rPr>
            <w:rFonts w:ascii="微软雅黑" w:eastAsia="微软雅黑" w:hAnsi="微软雅黑" w:cs="Arial"/>
            <w:color w:val="1155CC"/>
            <w:kern w:val="0"/>
            <w:sz w:val="20"/>
            <w:szCs w:val="20"/>
            <w:u w:val="single"/>
            <w:bdr w:val="none" w:sz="0" w:space="0" w:color="auto" w:frame="1"/>
          </w:rPr>
          <w:t>https://github.com/xuyichenmo</w:t>
        </w:r>
      </w:hyperlink>
    </w:p>
    <w:p w14:paraId="11D23D10" w14:textId="497D467C" w:rsidR="005A01C4" w:rsidRDefault="005A01C4" w:rsidP="001C6ED2">
      <w:pPr>
        <w:widowControl/>
        <w:spacing w:line="480" w:lineRule="exact"/>
        <w:textAlignment w:val="baseline"/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</w:pPr>
    </w:p>
    <w:p w14:paraId="6605DB4F" w14:textId="1C98E1B7" w:rsidR="005A01C4" w:rsidRPr="004D1B34" w:rsidRDefault="00E8615E" w:rsidP="001C6ED2">
      <w:pPr>
        <w:pStyle w:val="a5"/>
        <w:widowControl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微软雅黑" w:eastAsia="微软雅黑" w:hAnsi="微软雅黑" w:cs="宋体"/>
          <w:b/>
          <w:bCs/>
          <w:kern w:val="0"/>
          <w:sz w:val="20"/>
          <w:szCs w:val="20"/>
        </w:rPr>
      </w:pPr>
      <w:r w:rsidRPr="00632AEB">
        <w:rPr>
          <w:rFonts w:ascii="微软雅黑" w:eastAsia="微软雅黑" w:hAnsi="微软雅黑" w:cs="宋体" w:hint="eastAsia"/>
          <w:b/>
          <w:bCs/>
          <w:kern w:val="0"/>
          <w:sz w:val="20"/>
          <w:szCs w:val="20"/>
        </w:rPr>
        <w:t>未来规划</w:t>
      </w:r>
    </w:p>
    <w:p w14:paraId="5368583F" w14:textId="1885E9A1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        </w:t>
      </w:r>
      <w:r w:rsidRPr="004D1B34">
        <w:rPr>
          <w:rFonts w:ascii="微软雅黑" w:eastAsia="微软雅黑" w:hAnsi="微软雅黑" w:cs="Arial"/>
          <w:b/>
          <w:bCs/>
          <w:kern w:val="0"/>
          <w:sz w:val="20"/>
          <w:szCs w:val="20"/>
          <w:bdr w:val="none" w:sz="0" w:space="0" w:color="auto" w:frame="1"/>
        </w:rPr>
        <w:t>分步实现规划。</w:t>
      </w: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  <w:bdr w:val="none" w:sz="0" w:space="0" w:color="auto" w:frame="1"/>
        </w:rPr>
        <w:t>研一阶段，我将认真阅读</w:t>
      </w:r>
      <w:r w:rsidR="006F58EA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包括</w:t>
      </w: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  <w:bdr w:val="none" w:sz="0" w:space="0" w:color="auto" w:frame="1"/>
        </w:rPr>
        <w:t>相关专业书籍、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核心权威期刊，认真参与组会，积极向学长学姐学习</w:t>
      </w: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  <w:bdr w:val="none" w:sz="0" w:space="0" w:color="auto" w:frame="1"/>
        </w:rPr>
        <w:t>。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t>研二阶段，我将积极参与科研课题研究，在导师的指导下，完成高水</w:t>
      </w:r>
      <w:r w:rsidRPr="004D1B34">
        <w:rPr>
          <w:rFonts w:ascii="微软雅黑" w:eastAsia="微软雅黑" w:hAnsi="微软雅黑" w:cs="Arial"/>
          <w:kern w:val="0"/>
          <w:sz w:val="20"/>
          <w:szCs w:val="20"/>
          <w:bdr w:val="none" w:sz="0" w:space="0" w:color="auto" w:frame="1"/>
        </w:rPr>
        <w:lastRenderedPageBreak/>
        <w:t>平论文。研三时期，认真打磨毕业论文，提升自己的准学术研究能力。</w:t>
      </w:r>
      <w:r w:rsidRPr="004D1B34"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>我知道我还有很多知识需要学习，但也确定自己对这个方向非常感兴趣</w:t>
      </w:r>
      <w:r w:rsidR="00B80173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，</w:t>
      </w:r>
      <w:r w:rsidRPr="004D1B34"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>希望研究生阶段能为该领域做出自己的贡献。</w:t>
      </w:r>
      <w:r w:rsidR="000939B2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若能有幸成为贵院的一名研究生，我将在以下方面着重努力：</w:t>
      </w:r>
      <w:r w:rsidR="00BB1BA5" w:rsidRPr="00BB1BA5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首先，我将继续深化我的数学和计算机科学基础，不断学习和掌握最新的理论和技术。我会保持对学术研究的关注，参与到前沿的科学研究项目中，推动相关领域的发展。</w:t>
      </w:r>
      <w:r w:rsidR="00EC51F8" w:rsidRPr="00EC51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其次，我将积极探索交叉学科的机会，与其他领域的专家合作，共同解决复杂的科学和工程问题。例如，将理论计算与生物学、化学、医学等领域相结合，</w:t>
      </w:r>
      <w:r w:rsidR="00535A42" w:rsidRPr="00535A42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拓宽自己的视野和思路</w:t>
      </w:r>
      <w:r w:rsidR="00EC51F8" w:rsidRPr="00EC51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。</w:t>
      </w:r>
    </w:p>
    <w:p w14:paraId="6FCC439C" w14:textId="70FC21C6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  <w:bdr w:val="none" w:sz="0" w:space="0" w:color="auto" w:frame="1"/>
        </w:rPr>
        <w:t>      </w:t>
      </w:r>
    </w:p>
    <w:p w14:paraId="6D7A5532" w14:textId="5D68CE26" w:rsidR="004D1B34" w:rsidRPr="00FC41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</w:rPr>
        <w:t>       </w:t>
      </w:r>
      <w:r w:rsidRPr="004D1B34">
        <w:rPr>
          <w:rFonts w:ascii="微软雅黑" w:eastAsia="微软雅黑" w:hAnsi="微软雅黑" w:cs="Arial"/>
          <w:color w:val="FF0000"/>
          <w:kern w:val="0"/>
          <w:sz w:val="20"/>
          <w:szCs w:val="20"/>
        </w:rPr>
        <w:t> </w:t>
      </w:r>
      <w:r w:rsidR="00D8192E" w:rsidRPr="00450911">
        <w:rPr>
          <w:rFonts w:ascii="微软雅黑" w:eastAsia="微软雅黑" w:hAnsi="微软雅黑" w:cs="宋体" w:hint="eastAsia"/>
          <w:color w:val="FF0000"/>
          <w:kern w:val="0"/>
          <w:sz w:val="20"/>
          <w:szCs w:val="20"/>
        </w:rPr>
        <w:t>我已经做好了充分的准备去迎接充满未知的研究生生涯</w:t>
      </w:r>
      <w:r w:rsidR="00D8192E">
        <w:rPr>
          <w:rFonts w:ascii="微软雅黑" w:eastAsia="微软雅黑" w:hAnsi="微软雅黑" w:cs="宋体" w:hint="eastAsia"/>
          <w:color w:val="242424"/>
          <w:kern w:val="0"/>
          <w:sz w:val="20"/>
          <w:szCs w:val="20"/>
        </w:rPr>
        <w:t>，青春会远去，爱不会；生活会老去，少年不会。少年和爱永不老去，即使披荆斩棘，丢失鲜衣怒马！</w:t>
      </w:r>
    </w:p>
    <w:p w14:paraId="7E2CEF3A" w14:textId="77777777" w:rsidR="00382690" w:rsidRPr="004D1B34" w:rsidRDefault="00382690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</w:p>
    <w:p w14:paraId="288DBED5" w14:textId="43940CF5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宋体" w:hint="eastAsia"/>
          <w:color w:val="242424"/>
          <w:kern w:val="0"/>
          <w:sz w:val="20"/>
          <w:szCs w:val="20"/>
        </w:rPr>
        <w:t>        祝老师工作顺利，身体健康!</w:t>
      </w:r>
    </w:p>
    <w:p w14:paraId="5ADCBAE8" w14:textId="21C1FB15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color w:val="242424"/>
          <w:kern w:val="0"/>
          <w:sz w:val="20"/>
          <w:szCs w:val="20"/>
          <w:bdr w:val="none" w:sz="0" w:space="0" w:color="auto" w:frame="1"/>
        </w:rPr>
        <w:t>        </w:t>
      </w:r>
      <w:r w:rsidRPr="004D1B34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此致，</w:t>
      </w:r>
    </w:p>
    <w:p w14:paraId="60FB41E0" w14:textId="77777777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敬礼！</w:t>
      </w:r>
    </w:p>
    <w:p w14:paraId="221B2849" w14:textId="77777777" w:rsidR="004D1B34" w:rsidRPr="004D1B34" w:rsidRDefault="004D1B34" w:rsidP="001C6ED2">
      <w:pPr>
        <w:widowControl/>
        <w:shd w:val="clear" w:color="auto" w:fill="FFFFFF"/>
        <w:spacing w:line="480" w:lineRule="exac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</w:p>
    <w:p w14:paraId="06E5404E" w14:textId="77777777" w:rsidR="004D1B34" w:rsidRPr="004D1B34" w:rsidRDefault="004D1B34" w:rsidP="001C6ED2">
      <w:pPr>
        <w:widowControl/>
        <w:shd w:val="clear" w:color="auto" w:fill="FFFFFF"/>
        <w:spacing w:line="480" w:lineRule="exact"/>
        <w:jc w:val="righ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刘傲凡</w:t>
      </w:r>
    </w:p>
    <w:p w14:paraId="7C0A7374" w14:textId="29CA1392" w:rsidR="004D1B34" w:rsidRPr="004D1B34" w:rsidRDefault="004D1B34" w:rsidP="001C6ED2">
      <w:pPr>
        <w:widowControl/>
        <w:shd w:val="clear" w:color="auto" w:fill="FFFFFF"/>
        <w:spacing w:line="480" w:lineRule="exact"/>
        <w:jc w:val="righ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厦门大学 信息学院</w:t>
      </w:r>
    </w:p>
    <w:p w14:paraId="37FC3688" w14:textId="170A5346" w:rsidR="004D1B34" w:rsidRPr="004D1B34" w:rsidRDefault="004D1B34" w:rsidP="001C6ED2">
      <w:pPr>
        <w:widowControl/>
        <w:shd w:val="clear" w:color="auto" w:fill="FFFFFF"/>
        <w:spacing w:line="480" w:lineRule="exact"/>
        <w:jc w:val="righ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/>
          <w:color w:val="000000"/>
          <w:kern w:val="0"/>
          <w:sz w:val="20"/>
          <w:szCs w:val="20"/>
          <w:bdr w:val="none" w:sz="0" w:space="0" w:color="auto" w:frame="1"/>
        </w:rPr>
        <w:t>Tel: 15037168088</w:t>
      </w:r>
    </w:p>
    <w:p w14:paraId="566AA798" w14:textId="485D91B2" w:rsidR="004D1B34" w:rsidRPr="004D1B34" w:rsidRDefault="004D1B34" w:rsidP="001C6ED2">
      <w:pPr>
        <w:widowControl/>
        <w:shd w:val="clear" w:color="auto" w:fill="FFFFFF"/>
        <w:spacing w:line="480" w:lineRule="exact"/>
        <w:jc w:val="right"/>
        <w:textAlignment w:val="baseline"/>
        <w:rPr>
          <w:rFonts w:ascii="微软雅黑" w:eastAsia="微软雅黑" w:hAnsi="微软雅黑" w:cs="宋体"/>
          <w:color w:val="242424"/>
          <w:kern w:val="0"/>
          <w:sz w:val="20"/>
          <w:szCs w:val="20"/>
        </w:rPr>
      </w:pPr>
      <w:r w:rsidRPr="004D1B34">
        <w:rPr>
          <w:rFonts w:ascii="微软雅黑" w:eastAsia="微软雅黑" w:hAnsi="微软雅黑" w:cs="Arial" w:hint="eastAsia"/>
          <w:color w:val="000000"/>
          <w:kern w:val="0"/>
          <w:sz w:val="20"/>
          <w:szCs w:val="20"/>
          <w:bdr w:val="none" w:sz="0" w:space="0" w:color="auto" w:frame="1"/>
        </w:rPr>
        <w:t>E-mail: </w:t>
      </w:r>
      <w:hyperlink r:id="rId8" w:tgtFrame="_blank" w:history="1">
        <w:r w:rsidRPr="004D1B34">
          <w:rPr>
            <w:rFonts w:ascii="微软雅黑" w:eastAsia="微软雅黑" w:hAnsi="微软雅黑" w:cs="Arial" w:hint="eastAsia"/>
            <w:color w:val="1155CC"/>
            <w:kern w:val="0"/>
            <w:sz w:val="20"/>
            <w:szCs w:val="20"/>
            <w:u w:val="single"/>
            <w:bdr w:val="none" w:sz="0" w:space="0" w:color="auto" w:frame="1"/>
          </w:rPr>
          <w:t>SWE2009510@xmu.edu.my</w:t>
        </w:r>
      </w:hyperlink>
    </w:p>
    <w:p w14:paraId="3151FDA9" w14:textId="77777777" w:rsidR="00514BEE" w:rsidRPr="00FC4134" w:rsidRDefault="00514BEE" w:rsidP="001C6ED2">
      <w:pPr>
        <w:spacing w:line="480" w:lineRule="exact"/>
        <w:rPr>
          <w:rFonts w:ascii="微软雅黑" w:eastAsia="微软雅黑" w:hAnsi="微软雅黑"/>
          <w:sz w:val="20"/>
          <w:szCs w:val="20"/>
        </w:rPr>
      </w:pPr>
    </w:p>
    <w:sectPr w:rsidR="00514BEE" w:rsidRPr="00FC4134" w:rsidSect="009D76B4">
      <w:pgSz w:w="11906" w:h="16838"/>
      <w:pgMar w:top="1440" w:right="1800" w:bottom="1440" w:left="1800" w:header="851" w:footer="992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A39BC" w14:textId="77777777" w:rsidR="00E01397" w:rsidRDefault="00E01397" w:rsidP="00DB21DC">
      <w:r>
        <w:separator/>
      </w:r>
    </w:p>
  </w:endnote>
  <w:endnote w:type="continuationSeparator" w:id="0">
    <w:p w14:paraId="6DA996B8" w14:textId="77777777" w:rsidR="00E01397" w:rsidRDefault="00E01397" w:rsidP="00DB2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A77AF" w14:textId="77777777" w:rsidR="00E01397" w:rsidRDefault="00E01397" w:rsidP="00DB21DC">
      <w:r>
        <w:separator/>
      </w:r>
    </w:p>
  </w:footnote>
  <w:footnote w:type="continuationSeparator" w:id="0">
    <w:p w14:paraId="36563084" w14:textId="77777777" w:rsidR="00E01397" w:rsidRDefault="00E01397" w:rsidP="00DB2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23858"/>
    <w:multiLevelType w:val="hybridMultilevel"/>
    <w:tmpl w:val="810E7B0E"/>
    <w:lvl w:ilvl="0" w:tplc="04090013">
      <w:start w:val="1"/>
      <w:numFmt w:val="chineseCountingThousand"/>
      <w:lvlText w:val="%1、"/>
      <w:lvlJc w:val="left"/>
      <w:pPr>
        <w:ind w:left="500" w:hanging="440"/>
      </w:pPr>
    </w:lvl>
    <w:lvl w:ilvl="1" w:tplc="04090019" w:tentative="1">
      <w:start w:val="1"/>
      <w:numFmt w:val="lowerLetter"/>
      <w:lvlText w:val="%2)"/>
      <w:lvlJc w:val="left"/>
      <w:pPr>
        <w:ind w:left="940" w:hanging="440"/>
      </w:pPr>
    </w:lvl>
    <w:lvl w:ilvl="2" w:tplc="0409001B" w:tentative="1">
      <w:start w:val="1"/>
      <w:numFmt w:val="lowerRoman"/>
      <w:lvlText w:val="%3."/>
      <w:lvlJc w:val="right"/>
      <w:pPr>
        <w:ind w:left="1380" w:hanging="440"/>
      </w:pPr>
    </w:lvl>
    <w:lvl w:ilvl="3" w:tplc="0409000F" w:tentative="1">
      <w:start w:val="1"/>
      <w:numFmt w:val="decimal"/>
      <w:lvlText w:val="%4."/>
      <w:lvlJc w:val="left"/>
      <w:pPr>
        <w:ind w:left="1820" w:hanging="440"/>
      </w:pPr>
    </w:lvl>
    <w:lvl w:ilvl="4" w:tplc="04090019" w:tentative="1">
      <w:start w:val="1"/>
      <w:numFmt w:val="lowerLetter"/>
      <w:lvlText w:val="%5)"/>
      <w:lvlJc w:val="left"/>
      <w:pPr>
        <w:ind w:left="2260" w:hanging="440"/>
      </w:pPr>
    </w:lvl>
    <w:lvl w:ilvl="5" w:tplc="0409001B" w:tentative="1">
      <w:start w:val="1"/>
      <w:numFmt w:val="lowerRoman"/>
      <w:lvlText w:val="%6."/>
      <w:lvlJc w:val="right"/>
      <w:pPr>
        <w:ind w:left="2700" w:hanging="440"/>
      </w:pPr>
    </w:lvl>
    <w:lvl w:ilvl="6" w:tplc="0409000F" w:tentative="1">
      <w:start w:val="1"/>
      <w:numFmt w:val="decimal"/>
      <w:lvlText w:val="%7."/>
      <w:lvlJc w:val="left"/>
      <w:pPr>
        <w:ind w:left="3140" w:hanging="440"/>
      </w:pPr>
    </w:lvl>
    <w:lvl w:ilvl="7" w:tplc="04090019" w:tentative="1">
      <w:start w:val="1"/>
      <w:numFmt w:val="lowerLetter"/>
      <w:lvlText w:val="%8)"/>
      <w:lvlJc w:val="left"/>
      <w:pPr>
        <w:ind w:left="3580" w:hanging="440"/>
      </w:pPr>
    </w:lvl>
    <w:lvl w:ilvl="8" w:tplc="0409001B" w:tentative="1">
      <w:start w:val="1"/>
      <w:numFmt w:val="lowerRoman"/>
      <w:lvlText w:val="%9."/>
      <w:lvlJc w:val="right"/>
      <w:pPr>
        <w:ind w:left="4020" w:hanging="440"/>
      </w:pPr>
    </w:lvl>
  </w:abstractNum>
  <w:abstractNum w:abstractNumId="1" w15:restartNumberingAfterBreak="0">
    <w:nsid w:val="234E1862"/>
    <w:multiLevelType w:val="hybridMultilevel"/>
    <w:tmpl w:val="72942C34"/>
    <w:lvl w:ilvl="0" w:tplc="FFFFFFFF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2849256D"/>
    <w:multiLevelType w:val="hybridMultilevel"/>
    <w:tmpl w:val="F7C838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5AB2D34"/>
    <w:multiLevelType w:val="hybridMultilevel"/>
    <w:tmpl w:val="B82C13E8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91327568">
    <w:abstractNumId w:val="0"/>
  </w:num>
  <w:num w:numId="2" w16cid:durableId="1498157177">
    <w:abstractNumId w:val="2"/>
  </w:num>
  <w:num w:numId="3" w16cid:durableId="602493258">
    <w:abstractNumId w:val="1"/>
  </w:num>
  <w:num w:numId="4" w16cid:durableId="7521237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7IwMTAyNTM2tzRV0lEKTi0uzszPAykwrgUA0SntESwAAAA="/>
  </w:docVars>
  <w:rsids>
    <w:rsidRoot w:val="007C279C"/>
    <w:rsid w:val="00012FB8"/>
    <w:rsid w:val="00020306"/>
    <w:rsid w:val="000241BE"/>
    <w:rsid w:val="00027D9C"/>
    <w:rsid w:val="000678E8"/>
    <w:rsid w:val="00070293"/>
    <w:rsid w:val="00073FEF"/>
    <w:rsid w:val="00076C03"/>
    <w:rsid w:val="000939B2"/>
    <w:rsid w:val="000B77EA"/>
    <w:rsid w:val="000C1482"/>
    <w:rsid w:val="000C3B97"/>
    <w:rsid w:val="000C7247"/>
    <w:rsid w:val="000D075C"/>
    <w:rsid w:val="000F2DDC"/>
    <w:rsid w:val="0013138D"/>
    <w:rsid w:val="0013521F"/>
    <w:rsid w:val="00136645"/>
    <w:rsid w:val="00140CC0"/>
    <w:rsid w:val="00157A65"/>
    <w:rsid w:val="00163A69"/>
    <w:rsid w:val="00170BB1"/>
    <w:rsid w:val="001860E6"/>
    <w:rsid w:val="001B2E46"/>
    <w:rsid w:val="001C6ED2"/>
    <w:rsid w:val="001D4713"/>
    <w:rsid w:val="001E1131"/>
    <w:rsid w:val="001E1CB4"/>
    <w:rsid w:val="00201A39"/>
    <w:rsid w:val="00202A1D"/>
    <w:rsid w:val="002215EB"/>
    <w:rsid w:val="00223333"/>
    <w:rsid w:val="0022365A"/>
    <w:rsid w:val="00225CAF"/>
    <w:rsid w:val="002333AB"/>
    <w:rsid w:val="002443E4"/>
    <w:rsid w:val="00245FCB"/>
    <w:rsid w:val="002555C9"/>
    <w:rsid w:val="00271504"/>
    <w:rsid w:val="00283184"/>
    <w:rsid w:val="002857DC"/>
    <w:rsid w:val="002A6492"/>
    <w:rsid w:val="002C4B8D"/>
    <w:rsid w:val="002C5ED6"/>
    <w:rsid w:val="002D37D4"/>
    <w:rsid w:val="002D69EE"/>
    <w:rsid w:val="002E2B23"/>
    <w:rsid w:val="003071F9"/>
    <w:rsid w:val="00315FC9"/>
    <w:rsid w:val="00324F04"/>
    <w:rsid w:val="003411F0"/>
    <w:rsid w:val="00357728"/>
    <w:rsid w:val="00373BD9"/>
    <w:rsid w:val="00375C23"/>
    <w:rsid w:val="00382690"/>
    <w:rsid w:val="0038537A"/>
    <w:rsid w:val="0038696D"/>
    <w:rsid w:val="0039518F"/>
    <w:rsid w:val="003B1EB3"/>
    <w:rsid w:val="003C3880"/>
    <w:rsid w:val="003C5BB2"/>
    <w:rsid w:val="003D361C"/>
    <w:rsid w:val="003E47DF"/>
    <w:rsid w:val="003E65E3"/>
    <w:rsid w:val="003E7AF4"/>
    <w:rsid w:val="00413457"/>
    <w:rsid w:val="00414305"/>
    <w:rsid w:val="00422531"/>
    <w:rsid w:val="00425E22"/>
    <w:rsid w:val="00426216"/>
    <w:rsid w:val="00436B37"/>
    <w:rsid w:val="00437D58"/>
    <w:rsid w:val="00447557"/>
    <w:rsid w:val="00450911"/>
    <w:rsid w:val="00471606"/>
    <w:rsid w:val="0048643D"/>
    <w:rsid w:val="00486F66"/>
    <w:rsid w:val="00490462"/>
    <w:rsid w:val="004A0C26"/>
    <w:rsid w:val="004A347A"/>
    <w:rsid w:val="004B2224"/>
    <w:rsid w:val="004B3487"/>
    <w:rsid w:val="004B7814"/>
    <w:rsid w:val="004C10C1"/>
    <w:rsid w:val="004D1B34"/>
    <w:rsid w:val="004D21D4"/>
    <w:rsid w:val="004D7A35"/>
    <w:rsid w:val="004E45BB"/>
    <w:rsid w:val="004E6057"/>
    <w:rsid w:val="004F1D10"/>
    <w:rsid w:val="004F5F13"/>
    <w:rsid w:val="004F796E"/>
    <w:rsid w:val="00501725"/>
    <w:rsid w:val="00514BEE"/>
    <w:rsid w:val="00535A42"/>
    <w:rsid w:val="00545CE1"/>
    <w:rsid w:val="00546303"/>
    <w:rsid w:val="00546E40"/>
    <w:rsid w:val="005729BC"/>
    <w:rsid w:val="0058280E"/>
    <w:rsid w:val="00585744"/>
    <w:rsid w:val="00590904"/>
    <w:rsid w:val="005A01C4"/>
    <w:rsid w:val="005A7C15"/>
    <w:rsid w:val="005B5522"/>
    <w:rsid w:val="005B64ED"/>
    <w:rsid w:val="005B6A7C"/>
    <w:rsid w:val="005C57F1"/>
    <w:rsid w:val="005E0EA8"/>
    <w:rsid w:val="005E4758"/>
    <w:rsid w:val="005E6D4A"/>
    <w:rsid w:val="006041BE"/>
    <w:rsid w:val="006261E3"/>
    <w:rsid w:val="0062679C"/>
    <w:rsid w:val="00632AEB"/>
    <w:rsid w:val="00634FA1"/>
    <w:rsid w:val="00641EAA"/>
    <w:rsid w:val="00641EC9"/>
    <w:rsid w:val="00642906"/>
    <w:rsid w:val="00644BFD"/>
    <w:rsid w:val="00646BCE"/>
    <w:rsid w:val="00646CAE"/>
    <w:rsid w:val="0066641B"/>
    <w:rsid w:val="00670E12"/>
    <w:rsid w:val="00672552"/>
    <w:rsid w:val="00674EDE"/>
    <w:rsid w:val="006769D6"/>
    <w:rsid w:val="006945FF"/>
    <w:rsid w:val="00697C2F"/>
    <w:rsid w:val="006A1389"/>
    <w:rsid w:val="006A67C9"/>
    <w:rsid w:val="006B0C3B"/>
    <w:rsid w:val="006B48B4"/>
    <w:rsid w:val="006B7015"/>
    <w:rsid w:val="006C2B48"/>
    <w:rsid w:val="006C61DC"/>
    <w:rsid w:val="006D1FB5"/>
    <w:rsid w:val="006F3507"/>
    <w:rsid w:val="006F58EA"/>
    <w:rsid w:val="007041AE"/>
    <w:rsid w:val="00707BBC"/>
    <w:rsid w:val="00716449"/>
    <w:rsid w:val="00724CD0"/>
    <w:rsid w:val="00735A9B"/>
    <w:rsid w:val="00751032"/>
    <w:rsid w:val="00775F94"/>
    <w:rsid w:val="00777204"/>
    <w:rsid w:val="007A099D"/>
    <w:rsid w:val="007C279C"/>
    <w:rsid w:val="007D50BD"/>
    <w:rsid w:val="007E18DE"/>
    <w:rsid w:val="007E2FB6"/>
    <w:rsid w:val="007E61AF"/>
    <w:rsid w:val="00803C86"/>
    <w:rsid w:val="00814C47"/>
    <w:rsid w:val="008240EA"/>
    <w:rsid w:val="0082761B"/>
    <w:rsid w:val="00843EB8"/>
    <w:rsid w:val="00857C34"/>
    <w:rsid w:val="00863E69"/>
    <w:rsid w:val="008664F4"/>
    <w:rsid w:val="0087072C"/>
    <w:rsid w:val="00873D44"/>
    <w:rsid w:val="008776F1"/>
    <w:rsid w:val="00882D05"/>
    <w:rsid w:val="00886730"/>
    <w:rsid w:val="0089094C"/>
    <w:rsid w:val="00894222"/>
    <w:rsid w:val="008A3045"/>
    <w:rsid w:val="008A4C66"/>
    <w:rsid w:val="008B10BB"/>
    <w:rsid w:val="008B17BA"/>
    <w:rsid w:val="008B3494"/>
    <w:rsid w:val="008F20A0"/>
    <w:rsid w:val="008F5917"/>
    <w:rsid w:val="00903A57"/>
    <w:rsid w:val="009074CF"/>
    <w:rsid w:val="00937F2E"/>
    <w:rsid w:val="009404A2"/>
    <w:rsid w:val="00942356"/>
    <w:rsid w:val="00961C2C"/>
    <w:rsid w:val="00993F31"/>
    <w:rsid w:val="00996B28"/>
    <w:rsid w:val="009A48C6"/>
    <w:rsid w:val="009A54C9"/>
    <w:rsid w:val="009C4F30"/>
    <w:rsid w:val="009D20EF"/>
    <w:rsid w:val="009D76B4"/>
    <w:rsid w:val="00A039EC"/>
    <w:rsid w:val="00A40BDA"/>
    <w:rsid w:val="00A54073"/>
    <w:rsid w:val="00A54326"/>
    <w:rsid w:val="00A7001A"/>
    <w:rsid w:val="00A73E25"/>
    <w:rsid w:val="00A86A8F"/>
    <w:rsid w:val="00AA3534"/>
    <w:rsid w:val="00AB2306"/>
    <w:rsid w:val="00AD1B45"/>
    <w:rsid w:val="00AD6B19"/>
    <w:rsid w:val="00AE3F5A"/>
    <w:rsid w:val="00B03D40"/>
    <w:rsid w:val="00B12026"/>
    <w:rsid w:val="00B13541"/>
    <w:rsid w:val="00B14951"/>
    <w:rsid w:val="00B1506A"/>
    <w:rsid w:val="00B179EF"/>
    <w:rsid w:val="00B30159"/>
    <w:rsid w:val="00B37D49"/>
    <w:rsid w:val="00B50219"/>
    <w:rsid w:val="00B71DFC"/>
    <w:rsid w:val="00B80173"/>
    <w:rsid w:val="00B85FC6"/>
    <w:rsid w:val="00B924CE"/>
    <w:rsid w:val="00B92A4E"/>
    <w:rsid w:val="00B94426"/>
    <w:rsid w:val="00BA336C"/>
    <w:rsid w:val="00BB1BA5"/>
    <w:rsid w:val="00BB4B37"/>
    <w:rsid w:val="00BD603E"/>
    <w:rsid w:val="00BF0A94"/>
    <w:rsid w:val="00C0486B"/>
    <w:rsid w:val="00C0714E"/>
    <w:rsid w:val="00C16B48"/>
    <w:rsid w:val="00C252F6"/>
    <w:rsid w:val="00C3356C"/>
    <w:rsid w:val="00C35A5A"/>
    <w:rsid w:val="00C473D9"/>
    <w:rsid w:val="00C65962"/>
    <w:rsid w:val="00C75190"/>
    <w:rsid w:val="00C8199A"/>
    <w:rsid w:val="00C81F77"/>
    <w:rsid w:val="00C82C1F"/>
    <w:rsid w:val="00C918A5"/>
    <w:rsid w:val="00CB30DC"/>
    <w:rsid w:val="00CB4A1D"/>
    <w:rsid w:val="00CC49F9"/>
    <w:rsid w:val="00D07360"/>
    <w:rsid w:val="00D10B5B"/>
    <w:rsid w:val="00D13E86"/>
    <w:rsid w:val="00D15E12"/>
    <w:rsid w:val="00D2244B"/>
    <w:rsid w:val="00D35E91"/>
    <w:rsid w:val="00D41792"/>
    <w:rsid w:val="00D4356E"/>
    <w:rsid w:val="00D43A14"/>
    <w:rsid w:val="00D55F89"/>
    <w:rsid w:val="00D74EC6"/>
    <w:rsid w:val="00D76D06"/>
    <w:rsid w:val="00D8192E"/>
    <w:rsid w:val="00D91DCB"/>
    <w:rsid w:val="00D9228F"/>
    <w:rsid w:val="00DB21DC"/>
    <w:rsid w:val="00DC649A"/>
    <w:rsid w:val="00DC7949"/>
    <w:rsid w:val="00DD0776"/>
    <w:rsid w:val="00DF04D8"/>
    <w:rsid w:val="00E01397"/>
    <w:rsid w:val="00E01A90"/>
    <w:rsid w:val="00E433B9"/>
    <w:rsid w:val="00E53BD8"/>
    <w:rsid w:val="00E62404"/>
    <w:rsid w:val="00E70B74"/>
    <w:rsid w:val="00E828C3"/>
    <w:rsid w:val="00E8615E"/>
    <w:rsid w:val="00E93F7D"/>
    <w:rsid w:val="00E94CF7"/>
    <w:rsid w:val="00EB0BF2"/>
    <w:rsid w:val="00EC51F8"/>
    <w:rsid w:val="00ED23A6"/>
    <w:rsid w:val="00EE0038"/>
    <w:rsid w:val="00EE0D78"/>
    <w:rsid w:val="00EE0DFC"/>
    <w:rsid w:val="00EF2D13"/>
    <w:rsid w:val="00F11029"/>
    <w:rsid w:val="00F451ED"/>
    <w:rsid w:val="00F51ECC"/>
    <w:rsid w:val="00F52E5E"/>
    <w:rsid w:val="00F558D3"/>
    <w:rsid w:val="00F5764E"/>
    <w:rsid w:val="00F6602E"/>
    <w:rsid w:val="00F87E3D"/>
    <w:rsid w:val="00FA1D96"/>
    <w:rsid w:val="00FB1696"/>
    <w:rsid w:val="00FC4134"/>
    <w:rsid w:val="00FD1EC3"/>
    <w:rsid w:val="00FD4D7C"/>
    <w:rsid w:val="00FF3E18"/>
    <w:rsid w:val="00FF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89CDB"/>
  <w15:chartTrackingRefBased/>
  <w15:docId w15:val="{F50136E4-9399-4032-B9D9-436DA4428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A336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D1B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4D1B34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4B3487"/>
    <w:pPr>
      <w:ind w:firstLineChars="200" w:firstLine="420"/>
    </w:pPr>
  </w:style>
  <w:style w:type="table" w:styleId="a6">
    <w:name w:val="Table Grid"/>
    <w:basedOn w:val="a1"/>
    <w:uiPriority w:val="39"/>
    <w:rsid w:val="009A48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DB21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21D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21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21DC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A336C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1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5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252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19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55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4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797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0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9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9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233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828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22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579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87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849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654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18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005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6128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6712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8734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059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250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047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240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810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43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97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89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82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0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764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4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388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664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E2009510@xmu.edu.m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xuyichenm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416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墨</dc:creator>
  <cp:keywords/>
  <dc:description/>
  <cp:lastModifiedBy>墨 许</cp:lastModifiedBy>
  <cp:revision>631</cp:revision>
  <dcterms:created xsi:type="dcterms:W3CDTF">2023-03-20T19:36:00Z</dcterms:created>
  <dcterms:modified xsi:type="dcterms:W3CDTF">2023-05-30T07:26:00Z</dcterms:modified>
</cp:coreProperties>
</file>